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64411" w14:textId="67DBC288" w:rsidR="00145D38" w:rsidRDefault="00000000" w:rsidP="003E536B">
      <w:pPr>
        <w:jc w:val="center"/>
        <w:rPr>
          <w:rFonts w:ascii="Times New Roman" w:eastAsia="Times New Roman" w:hAnsi="Times New Roman" w:cs="Times New Roman"/>
          <w:b/>
        </w:rPr>
      </w:pPr>
      <w:sdt>
        <w:sdtPr>
          <w:tag w:val="goog_rdk_0"/>
          <w:id w:val="-905073939"/>
        </w:sdtPr>
        <w:sdtContent/>
      </w:sdt>
      <w:sdt>
        <w:sdtPr>
          <w:tag w:val="goog_rdk_1"/>
          <w:id w:val="-1488387128"/>
        </w:sdtPr>
        <w:sdtContent/>
      </w:sdt>
      <w:r w:rsidR="003E536B">
        <w:rPr>
          <w:rFonts w:ascii="Times New Roman" w:eastAsia="Times New Roman" w:hAnsi="Times New Roman" w:cs="Times New Roman"/>
          <w:b/>
        </w:rPr>
        <w:t xml:space="preserve">ADS-505 Team Project </w:t>
      </w:r>
      <w:r w:rsidR="00804B70">
        <w:rPr>
          <w:rFonts w:ascii="Times New Roman" w:eastAsia="Times New Roman" w:hAnsi="Times New Roman" w:cs="Times New Roman"/>
          <w:b/>
        </w:rPr>
        <w:t xml:space="preserve">Form </w:t>
      </w:r>
      <w:r w:rsidR="007751FE">
        <w:rPr>
          <w:rFonts w:ascii="Times New Roman" w:eastAsia="Times New Roman" w:hAnsi="Times New Roman" w:cs="Times New Roman"/>
          <w:b/>
        </w:rPr>
        <w:t>and</w:t>
      </w:r>
      <w:r w:rsidR="00804B70">
        <w:rPr>
          <w:rFonts w:ascii="Times New Roman" w:eastAsia="Times New Roman" w:hAnsi="Times New Roman" w:cs="Times New Roman"/>
          <w:b/>
        </w:rPr>
        <w:t xml:space="preserve"> </w:t>
      </w:r>
      <w:sdt>
        <w:sdtPr>
          <w:tag w:val="goog_rdk_2"/>
          <w:id w:val="-181744505"/>
        </w:sdtPr>
        <w:sdtContent/>
      </w:sdt>
      <w:r w:rsidR="003E536B">
        <w:rPr>
          <w:rFonts w:ascii="Times New Roman" w:eastAsia="Times New Roman" w:hAnsi="Times New Roman" w:cs="Times New Roman"/>
          <w:b/>
        </w:rPr>
        <w:t xml:space="preserve">Business Brief </w:t>
      </w:r>
      <w:r w:rsidR="00804B70">
        <w:rPr>
          <w:rFonts w:ascii="Times New Roman" w:eastAsia="Times New Roman" w:hAnsi="Times New Roman" w:cs="Times New Roman"/>
          <w:b/>
        </w:rPr>
        <w:t>Templates</w:t>
      </w:r>
    </w:p>
    <w:p w14:paraId="0A8E21A9" w14:textId="77777777" w:rsidR="00145D38" w:rsidRDefault="00145D38">
      <w:pPr>
        <w:rPr>
          <w:rFonts w:ascii="Times New Roman" w:eastAsia="Times New Roman" w:hAnsi="Times New Roman" w:cs="Times New Roman"/>
        </w:rPr>
      </w:pPr>
    </w:p>
    <w:p w14:paraId="09AE0FF0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ll out this form and business brief and submit it by the end of Module 3 in Blackboard (2 pages max for each). Reference the file, “Final Project Business Brief Requirements.doc</w:t>
      </w:r>
      <w:r w:rsidR="00E7788C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>”</w:t>
      </w:r>
    </w:p>
    <w:p w14:paraId="75A61EDC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0FAD25D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am Number: _____________</w:t>
      </w:r>
    </w:p>
    <w:p w14:paraId="3164F7C1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98162E9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am Leader/Representative: _______________</w:t>
      </w:r>
    </w:p>
    <w:p w14:paraId="43BC41AC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28304E72" w14:textId="77777777" w:rsidR="00145D38" w:rsidRDefault="00804B70">
      <w:pPr>
        <w:spacing w:after="240"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ull Names of Team Members: </w:t>
      </w:r>
    </w:p>
    <w:p w14:paraId="603E3D3C" w14:textId="77777777" w:rsidR="00145D38" w:rsidRDefault="00804B70">
      <w:pPr>
        <w:spacing w:line="276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. ________________________________________________</w:t>
      </w:r>
    </w:p>
    <w:p w14:paraId="4EC00E1F" w14:textId="77777777" w:rsidR="00145D38" w:rsidRDefault="00804B70">
      <w:pPr>
        <w:spacing w:line="276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. ________________________________________________</w:t>
      </w:r>
    </w:p>
    <w:p w14:paraId="38EAA79C" w14:textId="77777777" w:rsidR="00145D38" w:rsidRDefault="00804B70">
      <w:pPr>
        <w:spacing w:line="276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. ________________________________________________</w:t>
      </w:r>
    </w:p>
    <w:p w14:paraId="1D2CD82D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5C6DFB48" w14:textId="77777777" w:rsidR="00145D38" w:rsidRPr="003E536B" w:rsidRDefault="00804B70">
      <w:pPr>
        <w:tabs>
          <w:tab w:val="left" w:pos="6480"/>
          <w:tab w:val="left" w:pos="6840"/>
          <w:tab w:val="left" w:pos="6930"/>
          <w:tab w:val="left" w:pos="702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Title of </w:t>
      </w:r>
      <w:r w:rsidR="00E7788C">
        <w:rPr>
          <w:rFonts w:ascii="Times New Roman" w:eastAsia="Times New Roman" w:hAnsi="Times New Roman" w:cs="Times New Roman"/>
        </w:rPr>
        <w:t>Y</w:t>
      </w:r>
      <w:r w:rsidRPr="003E536B">
        <w:rPr>
          <w:rFonts w:ascii="Times New Roman" w:eastAsia="Times New Roman" w:hAnsi="Times New Roman" w:cs="Times New Roman"/>
        </w:rPr>
        <w:t>our Project: ______________________________</w:t>
      </w:r>
      <w:r w:rsidR="00E7788C">
        <w:rPr>
          <w:rFonts w:ascii="Times New Roman" w:eastAsia="Times New Roman" w:hAnsi="Times New Roman" w:cs="Times New Roman"/>
        </w:rPr>
        <w:t>________________</w:t>
      </w:r>
    </w:p>
    <w:p w14:paraId="024DD732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7F454B10" w14:textId="77777777" w:rsidR="00145D38" w:rsidRPr="003E536B" w:rsidRDefault="00804B70">
      <w:pPr>
        <w:tabs>
          <w:tab w:val="left" w:pos="918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Short Description of </w:t>
      </w:r>
      <w:r w:rsidR="00E7788C">
        <w:rPr>
          <w:rFonts w:ascii="Times New Roman" w:eastAsia="Times New Roman" w:hAnsi="Times New Roman" w:cs="Times New Roman"/>
        </w:rPr>
        <w:t>Y</w:t>
      </w:r>
      <w:r w:rsidRPr="003E536B">
        <w:rPr>
          <w:rFonts w:ascii="Times New Roman" w:eastAsia="Times New Roman" w:hAnsi="Times New Roman" w:cs="Times New Roman"/>
        </w:rPr>
        <w:t>our Project and Objectives: _______________________</w:t>
      </w:r>
    </w:p>
    <w:p w14:paraId="205DA3F8" w14:textId="77777777" w:rsidR="00145D38" w:rsidRPr="003E536B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436834F0" w14:textId="77777777" w:rsidR="00145D38" w:rsidRPr="003E536B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FC3BED8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637D2E45" w14:textId="77777777" w:rsidR="00145D38" w:rsidRPr="003E536B" w:rsidRDefault="00E7788C">
      <w:pPr>
        <w:tabs>
          <w:tab w:val="left" w:pos="7020"/>
        </w:tabs>
        <w:spacing w:line="276" w:lineRule="auto"/>
        <w:rPr>
          <w:rFonts w:ascii="Times New Roman" w:eastAsia="Times New Roman" w:hAnsi="Times New Roman" w:cs="Times New Roman"/>
        </w:rPr>
      </w:pPr>
      <w:r w:rsidRPr="00E7788C">
        <w:rPr>
          <w:rFonts w:ascii="Times New Roman" w:eastAsia="Times New Roman" w:hAnsi="Times New Roman" w:cs="Times New Roman"/>
        </w:rPr>
        <w:t>Name of Your Selected Dataset and Programming Language</w:t>
      </w:r>
      <w:r w:rsidRPr="003E536B">
        <w:rPr>
          <w:rFonts w:ascii="Times New Roman" w:eastAsia="Times New Roman" w:hAnsi="Times New Roman" w:cs="Times New Roman"/>
        </w:rPr>
        <w:t>: _</w:t>
      </w:r>
      <w:r w:rsidR="00804B70" w:rsidRPr="003E536B">
        <w:rPr>
          <w:rFonts w:ascii="Times New Roman" w:eastAsia="Times New Roman" w:hAnsi="Times New Roman" w:cs="Times New Roman"/>
        </w:rPr>
        <w:t>________________________</w:t>
      </w:r>
    </w:p>
    <w:p w14:paraId="54650A0C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433F474D" w14:textId="77777777" w:rsidR="00145D38" w:rsidRPr="003E536B" w:rsidRDefault="00804B70">
      <w:pPr>
        <w:tabs>
          <w:tab w:val="left" w:pos="918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Description of Your Selected Dataset (source, number of variables, size of </w:t>
      </w:r>
      <w:r w:rsidR="00E7788C">
        <w:rPr>
          <w:rFonts w:ascii="Times New Roman" w:eastAsia="Times New Roman" w:hAnsi="Times New Roman" w:cs="Times New Roman"/>
        </w:rPr>
        <w:t xml:space="preserve">the </w:t>
      </w:r>
      <w:r w:rsidRPr="003E536B">
        <w:rPr>
          <w:rFonts w:ascii="Times New Roman" w:eastAsia="Times New Roman" w:hAnsi="Times New Roman" w:cs="Times New Roman"/>
        </w:rPr>
        <w:t xml:space="preserve">dataset, etc.): </w:t>
      </w:r>
    </w:p>
    <w:p w14:paraId="6D9F1FC0" w14:textId="77777777" w:rsidR="00145D38" w:rsidRPr="003E536B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C91ED3B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5546BA3D" w14:textId="77777777" w:rsidR="00E7788C" w:rsidRPr="003E536B" w:rsidRDefault="00E7788C" w:rsidP="00E7788C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15638CC8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271C873C" w14:textId="77777777" w:rsidR="00145D38" w:rsidRPr="003E536B" w:rsidRDefault="00804B70">
      <w:pPr>
        <w:tabs>
          <w:tab w:val="left" w:pos="6840"/>
          <w:tab w:val="left" w:pos="702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Provide your team GitHub link here: _______________________</w:t>
      </w:r>
      <w:r w:rsidR="00E7788C">
        <w:rPr>
          <w:rFonts w:ascii="Times New Roman" w:eastAsia="Times New Roman" w:hAnsi="Times New Roman" w:cs="Times New Roman"/>
        </w:rPr>
        <w:t>______________________</w:t>
      </w:r>
    </w:p>
    <w:p w14:paraId="0C7CD394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2BCD92E2" w14:textId="77777777" w:rsidR="00145D38" w:rsidRPr="003E536B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How many times have your team members met </w:t>
      </w:r>
      <w:r w:rsidR="00E7788C">
        <w:rPr>
          <w:rFonts w:ascii="Times New Roman" w:eastAsia="Times New Roman" w:hAnsi="Times New Roman" w:cs="Times New Roman"/>
        </w:rPr>
        <w:t>so far</w:t>
      </w:r>
      <w:r w:rsidRPr="003E536B">
        <w:rPr>
          <w:rFonts w:ascii="Times New Roman" w:eastAsia="Times New Roman" w:hAnsi="Times New Roman" w:cs="Times New Roman"/>
        </w:rPr>
        <w:t xml:space="preserve">? </w:t>
      </w:r>
      <w:r w:rsidR="00E7788C">
        <w:rPr>
          <w:rFonts w:ascii="Times New Roman" w:eastAsia="Times New Roman" w:hAnsi="Times New Roman" w:cs="Times New Roman"/>
        </w:rPr>
        <w:t>______</w:t>
      </w:r>
      <w:r w:rsidRPr="003E536B">
        <w:rPr>
          <w:rFonts w:ascii="Times New Roman" w:eastAsia="Times New Roman" w:hAnsi="Times New Roman" w:cs="Times New Roman"/>
        </w:rPr>
        <w:t>___________________</w:t>
      </w:r>
      <w:r w:rsidR="00E7788C">
        <w:rPr>
          <w:rFonts w:ascii="Times New Roman" w:eastAsia="Times New Roman" w:hAnsi="Times New Roman" w:cs="Times New Roman"/>
        </w:rPr>
        <w:t>______</w:t>
      </w:r>
    </w:p>
    <w:p w14:paraId="0888B1D6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58EA8A9A" w14:textId="77777777" w:rsidR="007E2EF3" w:rsidRDefault="007E2EF3" w:rsidP="007E2EF3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ist the specific contributions that each team member is providing for the Final Team Project in the table below.</w:t>
      </w:r>
    </w:p>
    <w:p w14:paraId="38D42750" w14:textId="47365B79" w:rsidR="007E2EF3" w:rsidRDefault="007E2EF3" w:rsidP="007E2EF3">
      <w:pPr>
        <w:pStyle w:val="ListParagraph"/>
        <w:numPr>
          <w:ilvl w:val="0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r w:rsidRPr="00CF796D">
        <w:rPr>
          <w:rFonts w:ascii="Times New Roman" w:eastAsia="Times New Roman" w:hAnsi="Times New Roman" w:cs="Times New Roman"/>
          <w:b/>
          <w:bCs/>
          <w:u w:val="single"/>
        </w:rPr>
        <w:t>NOTE:</w:t>
      </w:r>
      <w:r w:rsidRPr="00CF796D">
        <w:rPr>
          <w:rFonts w:ascii="Times New Roman" w:eastAsia="Times New Roman" w:hAnsi="Times New Roman" w:cs="Times New Roman"/>
        </w:rPr>
        <w:t xml:space="preserve"> ALL students on the team should contribute equally to the Final Team Project.</w:t>
      </w:r>
    </w:p>
    <w:p w14:paraId="0B600A46" w14:textId="77777777" w:rsidR="007E2EF3" w:rsidRPr="007E2EF3" w:rsidRDefault="007E2EF3" w:rsidP="007E2EF3">
      <w:pPr>
        <w:spacing w:line="276" w:lineRule="auto"/>
        <w:ind w:left="360"/>
        <w:rPr>
          <w:rFonts w:ascii="Times New Roman" w:eastAsia="Times New Roman" w:hAnsi="Times New Roman" w:cs="Times New Roman"/>
        </w:rPr>
      </w:pPr>
    </w:p>
    <w:p w14:paraId="3DF4FB15" w14:textId="77777777" w:rsidR="007E2EF3" w:rsidRDefault="007E2EF3" w:rsidP="007E2EF3">
      <w:pPr>
        <w:spacing w:line="276" w:lineRule="auto"/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6"/>
        <w:gridCol w:w="3177"/>
        <w:gridCol w:w="3177"/>
      </w:tblGrid>
      <w:tr w:rsidR="007E2EF3" w14:paraId="4657FE73" w14:textId="77777777" w:rsidTr="00607634">
        <w:trPr>
          <w:trHeight w:val="296"/>
        </w:trPr>
        <w:tc>
          <w:tcPr>
            <w:tcW w:w="3176" w:type="dxa"/>
            <w:shd w:val="clear" w:color="auto" w:fill="003B70"/>
            <w:vAlign w:val="center"/>
          </w:tcPr>
          <w:p w14:paraId="7A51385B" w14:textId="77777777" w:rsidR="007E2EF3" w:rsidRPr="0009744A" w:rsidRDefault="007E2EF3" w:rsidP="0060763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9744A">
              <w:rPr>
                <w:rFonts w:ascii="Times New Roman" w:eastAsia="Times New Roman" w:hAnsi="Times New Roman" w:cs="Times New Roman"/>
              </w:rPr>
              <w:lastRenderedPageBreak/>
              <w:t>Team Member 1 (Name)</w:t>
            </w:r>
          </w:p>
        </w:tc>
        <w:tc>
          <w:tcPr>
            <w:tcW w:w="3177" w:type="dxa"/>
            <w:shd w:val="clear" w:color="auto" w:fill="003B70"/>
            <w:vAlign w:val="center"/>
          </w:tcPr>
          <w:p w14:paraId="18EBF233" w14:textId="77777777" w:rsidR="007E2EF3" w:rsidRPr="0009744A" w:rsidRDefault="007E2EF3" w:rsidP="0060763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9744A">
              <w:rPr>
                <w:rFonts w:ascii="Times New Roman" w:eastAsia="Times New Roman" w:hAnsi="Times New Roman" w:cs="Times New Roman"/>
              </w:rPr>
              <w:t>Team Member 2 (Name)</w:t>
            </w:r>
          </w:p>
        </w:tc>
        <w:tc>
          <w:tcPr>
            <w:tcW w:w="3177" w:type="dxa"/>
            <w:shd w:val="clear" w:color="auto" w:fill="003B70"/>
            <w:vAlign w:val="center"/>
          </w:tcPr>
          <w:p w14:paraId="2EB73AD0" w14:textId="77777777" w:rsidR="007E2EF3" w:rsidRPr="0009744A" w:rsidRDefault="007E2EF3" w:rsidP="0060763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9744A">
              <w:rPr>
                <w:rFonts w:ascii="Times New Roman" w:eastAsia="Times New Roman" w:hAnsi="Times New Roman" w:cs="Times New Roman"/>
              </w:rPr>
              <w:t>Team Member 3 (if applicable) (Name)</w:t>
            </w:r>
          </w:p>
        </w:tc>
      </w:tr>
      <w:tr w:rsidR="007E2EF3" w14:paraId="28D1B4EA" w14:textId="77777777" w:rsidTr="00607634">
        <w:trPr>
          <w:trHeight w:val="1916"/>
        </w:trPr>
        <w:tc>
          <w:tcPr>
            <w:tcW w:w="3176" w:type="dxa"/>
          </w:tcPr>
          <w:p w14:paraId="38C96728" w14:textId="77777777" w:rsidR="007E2EF3" w:rsidRDefault="007E2EF3" w:rsidP="00607634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st of contributions</w:t>
            </w:r>
          </w:p>
        </w:tc>
        <w:tc>
          <w:tcPr>
            <w:tcW w:w="3177" w:type="dxa"/>
          </w:tcPr>
          <w:p w14:paraId="21873A28" w14:textId="77777777" w:rsidR="007E2EF3" w:rsidRDefault="007E2EF3" w:rsidP="00607634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st of contributions</w:t>
            </w:r>
          </w:p>
        </w:tc>
        <w:tc>
          <w:tcPr>
            <w:tcW w:w="3177" w:type="dxa"/>
          </w:tcPr>
          <w:p w14:paraId="5BCED517" w14:textId="77777777" w:rsidR="007E2EF3" w:rsidRDefault="007E2EF3" w:rsidP="00607634">
            <w:p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st of contributions</w:t>
            </w:r>
          </w:p>
        </w:tc>
      </w:tr>
    </w:tbl>
    <w:p w14:paraId="10163B85" w14:textId="77777777" w:rsidR="007E2EF3" w:rsidRDefault="007E2EF3" w:rsidP="007E2EF3">
      <w:pPr>
        <w:spacing w:line="276" w:lineRule="auto"/>
        <w:rPr>
          <w:rFonts w:ascii="Times New Roman" w:eastAsia="Times New Roman" w:hAnsi="Times New Roman" w:cs="Times New Roman"/>
        </w:rPr>
      </w:pPr>
    </w:p>
    <w:p w14:paraId="5B937ADC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Comments/ Roadblocks: _______________________________________________________</w:t>
      </w:r>
    </w:p>
    <w:p w14:paraId="43DD2004" w14:textId="77777777" w:rsidR="00E7788C" w:rsidRDefault="00E7788C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</w:p>
    <w:p w14:paraId="152207FB" w14:textId="77777777" w:rsidR="00145D38" w:rsidRDefault="00804B70" w:rsidP="00E7788C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Team Project Business Brief</w:t>
      </w:r>
    </w:p>
    <w:p w14:paraId="5598E972" w14:textId="77777777" w:rsidR="00E7788C" w:rsidRDefault="00E7788C" w:rsidP="00E7788C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</w:p>
    <w:p w14:paraId="66409C45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Purpose:</w:t>
      </w:r>
    </w:p>
    <w:p w14:paraId="57B7E572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44EA3336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67BB6E90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1C8D8340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7BF0E82B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6407A31E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1409AC83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Background:</w:t>
      </w:r>
    </w:p>
    <w:p w14:paraId="522BE5AC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7916C748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79E80027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545AC0B1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389F2F20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4DDFBCE2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  <w:b/>
        </w:rPr>
      </w:pPr>
    </w:p>
    <w:p w14:paraId="1B5E1746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urrent Situation:</w:t>
      </w:r>
    </w:p>
    <w:p w14:paraId="03AFA4DC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45449E4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30A36B9F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8648AA8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142804FC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5E53E2A1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532A2556" w14:textId="7A8D5135" w:rsidR="00145D38" w:rsidRDefault="007751FE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Expected </w:t>
      </w:r>
      <w:r w:rsidR="00804B70">
        <w:rPr>
          <w:rFonts w:ascii="Times New Roman" w:eastAsia="Times New Roman" w:hAnsi="Times New Roman" w:cs="Times New Roman"/>
          <w:b/>
        </w:rPr>
        <w:t>Conclusion:</w:t>
      </w:r>
    </w:p>
    <w:p w14:paraId="12E72ED5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49FC6C02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73C85F44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___________________________________________________________________________</w:t>
      </w:r>
    </w:p>
    <w:p w14:paraId="68FBAC09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1A03CAAF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sectPr w:rsidR="00145D38" w:rsidSect="00E7788C">
      <w:headerReference w:type="default" r:id="rId8"/>
      <w:footerReference w:type="default" r:id="rId9"/>
      <w:pgSz w:w="12240" w:h="15840"/>
      <w:pgMar w:top="2430" w:right="1440" w:bottom="1350" w:left="126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97C7C" w14:textId="77777777" w:rsidR="00B85F35" w:rsidRDefault="00B85F35">
      <w:r>
        <w:separator/>
      </w:r>
    </w:p>
  </w:endnote>
  <w:endnote w:type="continuationSeparator" w:id="0">
    <w:p w14:paraId="73D0AECD" w14:textId="77777777" w:rsidR="00B85F35" w:rsidRDefault="00B85F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E815F" w14:textId="77777777" w:rsidR="00145D38" w:rsidRDefault="00804B7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</w:rPr>
      <w:fldChar w:fldCharType="begin"/>
    </w:r>
    <w:r>
      <w:rPr>
        <w:b/>
        <w:color w:val="000000"/>
      </w:rPr>
      <w:instrText>PAGE</w:instrText>
    </w:r>
    <w:r>
      <w:rPr>
        <w:b/>
        <w:color w:val="000000"/>
      </w:rPr>
      <w:fldChar w:fldCharType="separate"/>
    </w:r>
    <w:r w:rsidR="003E536B">
      <w:rPr>
        <w:b/>
        <w:noProof/>
        <w:color w:val="000000"/>
      </w:rPr>
      <w:t>1</w:t>
    </w:r>
    <w:r>
      <w:rPr>
        <w:b/>
        <w:color w:val="000000"/>
      </w:rPr>
      <w:fldChar w:fldCharType="end"/>
    </w:r>
    <w:r>
      <w:rPr>
        <w:color w:val="000000"/>
      </w:rPr>
      <w:t xml:space="preserve"> of </w:t>
    </w:r>
    <w:r>
      <w:rPr>
        <w:b/>
        <w:color w:val="000000"/>
      </w:rPr>
      <w:fldChar w:fldCharType="begin"/>
    </w:r>
    <w:r>
      <w:rPr>
        <w:b/>
        <w:color w:val="000000"/>
      </w:rPr>
      <w:instrText>NUMPAGES</w:instrText>
    </w:r>
    <w:r>
      <w:rPr>
        <w:b/>
        <w:color w:val="000000"/>
      </w:rPr>
      <w:fldChar w:fldCharType="separate"/>
    </w:r>
    <w:r w:rsidR="003E536B">
      <w:rPr>
        <w:b/>
        <w:noProof/>
        <w:color w:val="000000"/>
      </w:rPr>
      <w:t>1</w:t>
    </w:r>
    <w:r>
      <w:rPr>
        <w:b/>
        <w:color w:val="000000"/>
      </w:rPr>
      <w:fldChar w:fldCharType="end"/>
    </w:r>
  </w:p>
  <w:p w14:paraId="4665EFC1" w14:textId="77777777" w:rsidR="00145D38" w:rsidRDefault="00145D3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B9F65" w14:textId="77777777" w:rsidR="00B85F35" w:rsidRDefault="00B85F35">
      <w:r>
        <w:separator/>
      </w:r>
    </w:p>
  </w:footnote>
  <w:footnote w:type="continuationSeparator" w:id="0">
    <w:p w14:paraId="49017E3A" w14:textId="77777777" w:rsidR="00B85F35" w:rsidRDefault="00B85F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BC472" w14:textId="77777777" w:rsidR="00145D38" w:rsidRDefault="00804B7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b/>
        <w:noProof/>
        <w:color w:val="000000"/>
      </w:rPr>
      <w:drawing>
        <wp:inline distT="0" distB="0" distL="0" distR="0" wp14:anchorId="092842A1" wp14:editId="6890CF76">
          <wp:extent cx="1019175" cy="1076325"/>
          <wp:effectExtent l="0" t="0" r="0" b="0"/>
          <wp:docPr id="22" name="image1.jpg" descr="https://lh4.googleusercontent.com/5WK6ko4JsoZR4Am2OjQB0soxduUkd7nZmrbd_ma-cozrHxda2zsF98rT2PF-fevgVx8NV58frKesiZOoh1D6R6y3WxD-rLJoNzjNf6OeK4KyJGQDy2wytRwOEJ9d4bZzNJHSgwQ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https://lh4.googleusercontent.com/5WK6ko4JsoZR4Am2OjQB0soxduUkd7nZmrbd_ma-cozrHxda2zsF98rT2PF-fevgVx8NV58frKesiZOoh1D6R6y3WxD-rLJoNzjNf6OeK4KyJGQDy2wytRwOEJ9d4bZzNJHSgwQ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19175" cy="10763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9772B"/>
    <w:multiLevelType w:val="hybridMultilevel"/>
    <w:tmpl w:val="214E2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3044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DayNLAwMDc2MzJV0lEKTi0uzszPAykwrAUAej1AlywAAAA="/>
  </w:docVars>
  <w:rsids>
    <w:rsidRoot w:val="00145D38"/>
    <w:rsid w:val="00145D38"/>
    <w:rsid w:val="00253213"/>
    <w:rsid w:val="003E536B"/>
    <w:rsid w:val="004A1594"/>
    <w:rsid w:val="007751FE"/>
    <w:rsid w:val="007E2EF3"/>
    <w:rsid w:val="00804B70"/>
    <w:rsid w:val="009D31E4"/>
    <w:rsid w:val="00B85F35"/>
    <w:rsid w:val="00C04133"/>
    <w:rsid w:val="00C05AA3"/>
    <w:rsid w:val="00E7788C"/>
    <w:rsid w:val="00FE2DBA"/>
    <w:rsid w:val="00FF7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EE49E"/>
  <w15:docId w15:val="{7052AD7D-9402-4E73-84DB-16540D644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85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E1382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D17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2A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2A5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62A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A5E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9623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6235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M2C2EitXnszBx6xOluL07kEqfg==">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n Diego</Company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rahim</dc:creator>
  <cp:lastModifiedBy>Victoria L Ballard</cp:lastModifiedBy>
  <cp:revision>2</cp:revision>
  <dcterms:created xsi:type="dcterms:W3CDTF">2023-04-06T18:34:00Z</dcterms:created>
  <dcterms:modified xsi:type="dcterms:W3CDTF">2023-04-06T18:34:00Z</dcterms:modified>
</cp:coreProperties>
</file>